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5AC4F" w14:textId="77777777" w:rsidR="006B141F" w:rsidRDefault="006B141F">
      <w:r>
        <w:t xml:space="preserve">Task 01: </w:t>
      </w:r>
    </w:p>
    <w:p w14:paraId="24C2168D" w14:textId="33D5B962" w:rsidR="00D0358E" w:rsidRDefault="00EE6B82">
      <w:r w:rsidRPr="00EE6B82">
        <w:t xml:space="preserve">SELECT </w:t>
      </w:r>
      <w:proofErr w:type="gramStart"/>
      <w:r w:rsidRPr="00EE6B82">
        <w:t>customers.customerID</w:t>
      </w:r>
      <w:proofErr w:type="gramEnd"/>
      <w:r w:rsidRPr="00EE6B82">
        <w:t xml:space="preserve">,customers.name,customers.email,customers.location,count(orders.orderID) as </w:t>
      </w:r>
      <w:proofErr w:type="spellStart"/>
      <w:r w:rsidRPr="00EE6B82">
        <w:t>OrderPlaced</w:t>
      </w:r>
      <w:proofErr w:type="spellEnd"/>
      <w:r w:rsidRPr="00EE6B82">
        <w:t xml:space="preserve"> FROM customers, orders where </w:t>
      </w:r>
      <w:proofErr w:type="spellStart"/>
      <w:r w:rsidRPr="00EE6B82">
        <w:t>customers.customerID</w:t>
      </w:r>
      <w:proofErr w:type="spellEnd"/>
      <w:r w:rsidRPr="00EE6B82">
        <w:t>=</w:t>
      </w:r>
      <w:proofErr w:type="spellStart"/>
      <w:r w:rsidRPr="00EE6B82">
        <w:t>orders.customerID</w:t>
      </w:r>
      <w:proofErr w:type="spellEnd"/>
      <w:r w:rsidRPr="00EE6B82">
        <w:t xml:space="preserve"> group by </w:t>
      </w:r>
      <w:proofErr w:type="spellStart"/>
      <w:r w:rsidRPr="00EE6B82">
        <w:t>orders.customerID</w:t>
      </w:r>
      <w:proofErr w:type="spellEnd"/>
      <w:r w:rsidRPr="00EE6B82">
        <w:t xml:space="preserve"> order by </w:t>
      </w:r>
      <w:proofErr w:type="spellStart"/>
      <w:r w:rsidRPr="00EE6B82">
        <w:t>OrderPlaced</w:t>
      </w:r>
      <w:proofErr w:type="spellEnd"/>
      <w:r w:rsidRPr="00EE6B82">
        <w:t xml:space="preserve"> Desc;</w:t>
      </w:r>
    </w:p>
    <w:p w14:paraId="6DDE1F2F" w14:textId="77777777" w:rsidR="00050189" w:rsidRDefault="00050189"/>
    <w:p w14:paraId="47D417FB" w14:textId="77777777" w:rsidR="00050189" w:rsidRDefault="00050189"/>
    <w:p w14:paraId="1EB334AA" w14:textId="1B405528" w:rsidR="00050189" w:rsidRDefault="006B141F">
      <w:r>
        <w:t>Task 02:</w:t>
      </w:r>
    </w:p>
    <w:p w14:paraId="5D95EA19" w14:textId="32579CE9" w:rsidR="00050189" w:rsidRDefault="00974D8A">
      <w:r w:rsidRPr="00974D8A">
        <w:t xml:space="preserve">select </w:t>
      </w:r>
      <w:proofErr w:type="spellStart"/>
      <w:proofErr w:type="gramStart"/>
      <w:r w:rsidRPr="00974D8A">
        <w:t>orders.OrderID</w:t>
      </w:r>
      <w:proofErr w:type="spellEnd"/>
      <w:proofErr w:type="gramEnd"/>
      <w:r w:rsidRPr="00974D8A">
        <w:t xml:space="preserve">, products.name, </w:t>
      </w:r>
      <w:proofErr w:type="spellStart"/>
      <w:r w:rsidRPr="00974D8A">
        <w:t>order_items.quantity</w:t>
      </w:r>
      <w:proofErr w:type="spellEnd"/>
      <w:r w:rsidRPr="00974D8A">
        <w:t>, sum(</w:t>
      </w:r>
      <w:proofErr w:type="spellStart"/>
      <w:r w:rsidRPr="00974D8A">
        <w:t>order_items.unitPrice</w:t>
      </w:r>
      <w:proofErr w:type="spellEnd"/>
      <w:r w:rsidRPr="00974D8A">
        <w:t>)*</w:t>
      </w:r>
      <w:proofErr w:type="spellStart"/>
      <w:r w:rsidRPr="00974D8A">
        <w:t>order_items.quantity</w:t>
      </w:r>
      <w:proofErr w:type="spellEnd"/>
      <w:r w:rsidRPr="00974D8A">
        <w:t xml:space="preserve"> as </w:t>
      </w:r>
      <w:proofErr w:type="spellStart"/>
      <w:r w:rsidRPr="00974D8A">
        <w:t>totalAmount</w:t>
      </w:r>
      <w:proofErr w:type="spellEnd"/>
      <w:r w:rsidRPr="00974D8A">
        <w:t xml:space="preserve"> from products, </w:t>
      </w:r>
      <w:proofErr w:type="spellStart"/>
      <w:r w:rsidRPr="00974D8A">
        <w:t>order_items</w:t>
      </w:r>
      <w:proofErr w:type="spellEnd"/>
      <w:r w:rsidRPr="00974D8A">
        <w:t xml:space="preserve">, orders where </w:t>
      </w:r>
      <w:proofErr w:type="spellStart"/>
      <w:r w:rsidRPr="00974D8A">
        <w:t>products.productID</w:t>
      </w:r>
      <w:proofErr w:type="spellEnd"/>
      <w:r w:rsidRPr="00974D8A">
        <w:t>=</w:t>
      </w:r>
      <w:proofErr w:type="spellStart"/>
      <w:r w:rsidRPr="00974D8A">
        <w:t>order_items.productID</w:t>
      </w:r>
      <w:proofErr w:type="spellEnd"/>
      <w:r w:rsidRPr="00974D8A">
        <w:t xml:space="preserve"> and </w:t>
      </w:r>
      <w:proofErr w:type="spellStart"/>
      <w:r w:rsidRPr="00974D8A">
        <w:t>orders.orderID</w:t>
      </w:r>
      <w:proofErr w:type="spellEnd"/>
      <w:r w:rsidRPr="00974D8A">
        <w:t>=</w:t>
      </w:r>
      <w:proofErr w:type="spellStart"/>
      <w:r w:rsidRPr="00974D8A">
        <w:t>order_items.orderID</w:t>
      </w:r>
      <w:proofErr w:type="spellEnd"/>
      <w:r w:rsidRPr="00974D8A">
        <w:t xml:space="preserve"> Group By products.name Order By </w:t>
      </w:r>
      <w:proofErr w:type="spellStart"/>
      <w:r w:rsidRPr="00974D8A">
        <w:t>OrderID</w:t>
      </w:r>
      <w:proofErr w:type="spellEnd"/>
      <w:r w:rsidRPr="00974D8A">
        <w:t xml:space="preserve"> ASC;</w:t>
      </w:r>
    </w:p>
    <w:p w14:paraId="2BD79319" w14:textId="77777777" w:rsidR="00974D8A" w:rsidRDefault="00974D8A"/>
    <w:p w14:paraId="24CB2695" w14:textId="09F89781" w:rsidR="00050189" w:rsidRDefault="006B141F">
      <w:r>
        <w:t>Task 03:</w:t>
      </w:r>
    </w:p>
    <w:p w14:paraId="641A1A19" w14:textId="0491E31E" w:rsidR="00050189" w:rsidRDefault="00050189">
      <w:r w:rsidRPr="00050189">
        <w:t>select categories.name, sum(</w:t>
      </w:r>
      <w:proofErr w:type="spellStart"/>
      <w:r w:rsidRPr="00050189">
        <w:t>order_</w:t>
      </w:r>
      <w:proofErr w:type="gramStart"/>
      <w:r w:rsidRPr="00050189">
        <w:t>items.unitPrice</w:t>
      </w:r>
      <w:proofErr w:type="spellEnd"/>
      <w:proofErr w:type="gramEnd"/>
      <w:r w:rsidRPr="00050189">
        <w:t xml:space="preserve">) As revenue FROM categories, products, </w:t>
      </w:r>
      <w:proofErr w:type="spellStart"/>
      <w:r w:rsidRPr="00050189">
        <w:t>order_items</w:t>
      </w:r>
      <w:proofErr w:type="spellEnd"/>
      <w:r w:rsidRPr="00050189">
        <w:t xml:space="preserve"> where </w:t>
      </w:r>
      <w:proofErr w:type="spellStart"/>
      <w:r w:rsidRPr="00050189">
        <w:t>categories.categoryID</w:t>
      </w:r>
      <w:proofErr w:type="spellEnd"/>
      <w:r w:rsidRPr="00050189">
        <w:t>=</w:t>
      </w:r>
      <w:proofErr w:type="spellStart"/>
      <w:r w:rsidRPr="00050189">
        <w:t>products.categoryID</w:t>
      </w:r>
      <w:proofErr w:type="spellEnd"/>
      <w:r w:rsidRPr="00050189">
        <w:t xml:space="preserve"> and </w:t>
      </w:r>
      <w:proofErr w:type="spellStart"/>
      <w:r w:rsidRPr="00050189">
        <w:t>products.productID</w:t>
      </w:r>
      <w:proofErr w:type="spellEnd"/>
      <w:r w:rsidRPr="00050189">
        <w:t>=</w:t>
      </w:r>
      <w:proofErr w:type="spellStart"/>
      <w:r w:rsidRPr="00050189">
        <w:t>order_items.productID</w:t>
      </w:r>
      <w:proofErr w:type="spellEnd"/>
      <w:r w:rsidRPr="00050189">
        <w:t xml:space="preserve"> group by categories.name order by revenue DESC;</w:t>
      </w:r>
    </w:p>
    <w:p w14:paraId="0CA51B83" w14:textId="77777777" w:rsidR="006B141F" w:rsidRDefault="006B141F"/>
    <w:p w14:paraId="3A5D0060" w14:textId="6CA99D12" w:rsidR="006B141F" w:rsidRDefault="006B141F">
      <w:r>
        <w:t>Task 04:</w:t>
      </w:r>
    </w:p>
    <w:p w14:paraId="3D7E4980" w14:textId="6D4812B3" w:rsidR="006B141F" w:rsidRDefault="006B141F">
      <w:r w:rsidRPr="006B141F">
        <w:t>select customers.name, sum(</w:t>
      </w:r>
      <w:proofErr w:type="spellStart"/>
      <w:proofErr w:type="gramStart"/>
      <w:r w:rsidRPr="006B141F">
        <w:t>orders.totalAmount</w:t>
      </w:r>
      <w:proofErr w:type="spellEnd"/>
      <w:proofErr w:type="gramEnd"/>
      <w:r w:rsidRPr="006B141F">
        <w:t xml:space="preserve">) as </w:t>
      </w:r>
      <w:proofErr w:type="spellStart"/>
      <w:r w:rsidRPr="006B141F">
        <w:t>Higest_Purchase</w:t>
      </w:r>
      <w:proofErr w:type="spellEnd"/>
      <w:r w:rsidRPr="006B141F">
        <w:t xml:space="preserve"> FROM customers, orders WHERE </w:t>
      </w:r>
      <w:proofErr w:type="spellStart"/>
      <w:r w:rsidRPr="006B141F">
        <w:t>customers.customerID</w:t>
      </w:r>
      <w:proofErr w:type="spellEnd"/>
      <w:r w:rsidRPr="006B141F">
        <w:t>=</w:t>
      </w:r>
      <w:proofErr w:type="spellStart"/>
      <w:r w:rsidRPr="006B141F">
        <w:t>orders.customerID</w:t>
      </w:r>
      <w:proofErr w:type="spellEnd"/>
      <w:r w:rsidRPr="006B141F">
        <w:t xml:space="preserve"> group by </w:t>
      </w:r>
      <w:proofErr w:type="spellStart"/>
      <w:r w:rsidRPr="006B141F">
        <w:t>customers.customerID</w:t>
      </w:r>
      <w:proofErr w:type="spellEnd"/>
      <w:r w:rsidRPr="006B141F">
        <w:t xml:space="preserve"> order by </w:t>
      </w:r>
      <w:proofErr w:type="spellStart"/>
      <w:r w:rsidRPr="006B141F">
        <w:t>Higest_Purchase</w:t>
      </w:r>
      <w:proofErr w:type="spellEnd"/>
      <w:r w:rsidRPr="006B141F">
        <w:t xml:space="preserve"> DESC;</w:t>
      </w:r>
    </w:p>
    <w:sectPr w:rsidR="006B14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MzGwMDG2MDG0NLNU0lEKTi0uzszPAykwrAUAk16AnywAAAA="/>
  </w:docVars>
  <w:rsids>
    <w:rsidRoot w:val="00EE6B82"/>
    <w:rsid w:val="00050189"/>
    <w:rsid w:val="006B141F"/>
    <w:rsid w:val="00974D8A"/>
    <w:rsid w:val="00D0358E"/>
    <w:rsid w:val="00EE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DE988"/>
  <w15:chartTrackingRefBased/>
  <w15:docId w15:val="{2742931F-FC7B-457E-91B6-A07A83C92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Shahriar, Deputy Manager, Information Technology Division</dc:creator>
  <cp:keywords/>
  <dc:description/>
  <cp:lastModifiedBy>Hasan Shahriar, Deputy Manager, Information Technology Division</cp:lastModifiedBy>
  <cp:revision>1</cp:revision>
  <dcterms:created xsi:type="dcterms:W3CDTF">2023-11-06T17:07:00Z</dcterms:created>
  <dcterms:modified xsi:type="dcterms:W3CDTF">2023-11-06T17:56:00Z</dcterms:modified>
</cp:coreProperties>
</file>